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BFE81" w14:textId="77777777" w:rsidR="00E516CB" w:rsidRDefault="00517269">
      <w:r>
        <w:rPr>
          <w:noProof/>
        </w:rPr>
        <w:drawing>
          <wp:inline distT="0" distB="0" distL="0" distR="0" wp14:anchorId="2FE48831" wp14:editId="6D4987F4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F8FC0" w14:textId="77777777" w:rsidR="00517269" w:rsidRDefault="00517269"/>
    <w:p w14:paraId="454AA060" w14:textId="77777777"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p w14:paraId="5AF764BB" w14:textId="52D58279"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840C39">
        <w:rPr>
          <w:rFonts w:ascii="Arial" w:hAnsi="Arial" w:cs="Arial"/>
          <w:b/>
          <w:sz w:val="56"/>
        </w:rPr>
        <w:t>February</w:t>
      </w:r>
      <w:r w:rsidR="004B4E13">
        <w:rPr>
          <w:rFonts w:ascii="Arial" w:hAnsi="Arial" w:cs="Arial"/>
          <w:b/>
          <w:sz w:val="56"/>
        </w:rPr>
        <w:t xml:space="preserve"> </w:t>
      </w:r>
      <w:r w:rsidR="00840C39">
        <w:rPr>
          <w:rFonts w:ascii="Arial" w:hAnsi="Arial" w:cs="Arial"/>
          <w:b/>
          <w:sz w:val="56"/>
        </w:rPr>
        <w:t>12</w:t>
      </w:r>
      <w:r w:rsidR="00E5007F">
        <w:rPr>
          <w:rFonts w:ascii="Arial" w:hAnsi="Arial" w:cs="Arial"/>
          <w:b/>
          <w:sz w:val="56"/>
        </w:rPr>
        <w:t>,</w:t>
      </w:r>
      <w:r w:rsidR="006F719C">
        <w:rPr>
          <w:rFonts w:ascii="Arial" w:hAnsi="Arial" w:cs="Arial"/>
          <w:b/>
          <w:sz w:val="56"/>
        </w:rPr>
        <w:t xml:space="preserve"> 202</w:t>
      </w:r>
      <w:r w:rsidR="007A7B8C">
        <w:rPr>
          <w:rFonts w:ascii="Arial" w:hAnsi="Arial" w:cs="Arial"/>
          <w:b/>
          <w:sz w:val="56"/>
        </w:rPr>
        <w:t>4</w:t>
      </w:r>
      <w:r w:rsidR="00310A67">
        <w:rPr>
          <w:rFonts w:ascii="Arial" w:hAnsi="Arial" w:cs="Arial"/>
          <w:b/>
          <w:sz w:val="56"/>
        </w:rPr>
        <w:t>,</w:t>
      </w:r>
      <w:r w:rsidR="00517269" w:rsidRPr="00517269">
        <w:rPr>
          <w:rFonts w:ascii="Arial" w:hAnsi="Arial" w:cs="Arial"/>
          <w:b/>
          <w:sz w:val="56"/>
        </w:rPr>
        <w:t xml:space="preserve"> at 7:00</w:t>
      </w:r>
      <w:r w:rsidR="00EA0A6D">
        <w:rPr>
          <w:rFonts w:ascii="Arial" w:hAnsi="Arial" w:cs="Arial"/>
          <w:b/>
          <w:sz w:val="56"/>
        </w:rPr>
        <w:t xml:space="preserve"> </w:t>
      </w:r>
      <w:r w:rsidR="00517269" w:rsidRPr="00517269">
        <w:rPr>
          <w:rFonts w:ascii="Arial" w:hAnsi="Arial" w:cs="Arial"/>
          <w:b/>
          <w:sz w:val="56"/>
        </w:rPr>
        <w:t>p</w:t>
      </w:r>
      <w:r w:rsidR="00EA0A6D">
        <w:rPr>
          <w:rFonts w:ascii="Arial" w:hAnsi="Arial" w:cs="Arial"/>
          <w:b/>
          <w:sz w:val="56"/>
        </w:rPr>
        <w:t>.</w:t>
      </w:r>
      <w:r w:rsidR="00517269" w:rsidRPr="00517269">
        <w:rPr>
          <w:rFonts w:ascii="Arial" w:hAnsi="Arial" w:cs="Arial"/>
          <w:b/>
          <w:sz w:val="56"/>
        </w:rPr>
        <w:t>m</w:t>
      </w:r>
      <w:r w:rsidR="00EA0A6D">
        <w:rPr>
          <w:rFonts w:ascii="Arial" w:hAnsi="Arial" w:cs="Arial"/>
          <w:b/>
          <w:sz w:val="56"/>
        </w:rPr>
        <w:t>.</w:t>
      </w:r>
    </w:p>
    <w:p w14:paraId="5FE03C50" w14:textId="77777777" w:rsidR="00517269" w:rsidRDefault="00517269" w:rsidP="00517269">
      <w:pPr>
        <w:jc w:val="both"/>
        <w:rPr>
          <w:color w:val="000000"/>
          <w:sz w:val="24"/>
          <w:szCs w:val="24"/>
        </w:rPr>
      </w:pPr>
    </w:p>
    <w:p w14:paraId="3876B5DC" w14:textId="77777777" w:rsidR="0053361B" w:rsidRPr="0053361B" w:rsidRDefault="00AD49D5" w:rsidP="00AD49D5">
      <w:pPr>
        <w:spacing w:after="0" w:line="360" w:lineRule="auto"/>
        <w:jc w:val="center"/>
        <w:rPr>
          <w:i/>
          <w:color w:val="000000"/>
          <w:sz w:val="40"/>
          <w:szCs w:val="24"/>
        </w:rPr>
      </w:pPr>
      <w:r>
        <w:rPr>
          <w:i/>
          <w:color w:val="000000"/>
          <w:sz w:val="40"/>
          <w:szCs w:val="24"/>
        </w:rPr>
        <w:t xml:space="preserve">The </w:t>
      </w:r>
      <w:r w:rsidR="0053361B" w:rsidRPr="0053361B">
        <w:rPr>
          <w:i/>
          <w:color w:val="000000"/>
          <w:sz w:val="40"/>
          <w:szCs w:val="24"/>
        </w:rPr>
        <w:t>Board</w:t>
      </w:r>
      <w:r w:rsidR="00517269" w:rsidRPr="0053361B">
        <w:rPr>
          <w:i/>
          <w:color w:val="000000"/>
          <w:sz w:val="40"/>
          <w:szCs w:val="24"/>
        </w:rPr>
        <w:t xml:space="preserve"> of Fire Commissioners meeting </w:t>
      </w:r>
      <w:r w:rsidR="0053361B" w:rsidRPr="0053361B">
        <w:rPr>
          <w:i/>
          <w:color w:val="000000"/>
          <w:sz w:val="40"/>
          <w:szCs w:val="24"/>
        </w:rPr>
        <w:t xml:space="preserve">will be held </w:t>
      </w:r>
      <w:r w:rsidR="0058706E">
        <w:rPr>
          <w:i/>
          <w:color w:val="000000"/>
          <w:sz w:val="40"/>
          <w:szCs w:val="24"/>
        </w:rPr>
        <w:t>in person</w:t>
      </w:r>
      <w:r>
        <w:rPr>
          <w:i/>
          <w:color w:val="000000"/>
          <w:sz w:val="40"/>
          <w:szCs w:val="24"/>
        </w:rPr>
        <w:t xml:space="preserve"> at Station 81 (26642 Miller Bay Rd NE, Kingston) and </w:t>
      </w:r>
      <w:r w:rsidR="0058706E">
        <w:rPr>
          <w:i/>
          <w:color w:val="000000"/>
          <w:sz w:val="40"/>
          <w:szCs w:val="24"/>
        </w:rPr>
        <w:t>available</w:t>
      </w:r>
      <w:r>
        <w:rPr>
          <w:i/>
          <w:color w:val="000000"/>
          <w:sz w:val="40"/>
          <w:szCs w:val="24"/>
        </w:rPr>
        <w:t xml:space="preserve"> for </w:t>
      </w:r>
      <w:r w:rsidR="0053361B" w:rsidRPr="0053361B">
        <w:rPr>
          <w:i/>
          <w:color w:val="000000"/>
          <w:sz w:val="40"/>
          <w:szCs w:val="24"/>
        </w:rPr>
        <w:t>remote</w:t>
      </w:r>
      <w:r>
        <w:rPr>
          <w:i/>
          <w:color w:val="000000"/>
          <w:sz w:val="40"/>
          <w:szCs w:val="24"/>
        </w:rPr>
        <w:t xml:space="preserve"> attendance</w:t>
      </w:r>
      <w:r w:rsidR="0053361B" w:rsidRPr="0053361B">
        <w:rPr>
          <w:i/>
          <w:color w:val="000000"/>
          <w:sz w:val="40"/>
          <w:szCs w:val="24"/>
        </w:rPr>
        <w:t>.</w:t>
      </w:r>
    </w:p>
    <w:p w14:paraId="3D2B88DF" w14:textId="77777777"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14:paraId="4A2EA595" w14:textId="0E8A9C60" w:rsidR="00517269" w:rsidRPr="0053361B" w:rsidRDefault="0053361B" w:rsidP="00915211">
      <w:pPr>
        <w:spacing w:after="0" w:line="360" w:lineRule="auto"/>
        <w:jc w:val="both"/>
        <w:rPr>
          <w:i/>
          <w:color w:val="000000"/>
          <w:sz w:val="32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 w:rsidRPr="00A46D74">
        <w:rPr>
          <w:color w:val="000000"/>
          <w:sz w:val="40"/>
          <w:szCs w:val="24"/>
        </w:rPr>
        <w:t>:</w:t>
      </w:r>
      <w:r w:rsidRPr="00A46D74">
        <w:rPr>
          <w:color w:val="000000"/>
          <w:sz w:val="40"/>
          <w:szCs w:val="24"/>
        </w:rPr>
        <w:t xml:space="preserve"> </w:t>
      </w:r>
      <w:r w:rsidR="007740C4">
        <w:rPr>
          <w:rFonts w:ascii="Segoe UI" w:hAnsi="Segoe UI" w:cs="Segoe UI"/>
          <w:b/>
          <w:color w:val="252424"/>
          <w:sz w:val="36"/>
        </w:rPr>
        <w:t>293</w:t>
      </w:r>
      <w:r w:rsidR="00167886">
        <w:rPr>
          <w:rFonts w:ascii="Segoe UI" w:hAnsi="Segoe UI" w:cs="Segoe UI"/>
          <w:b/>
          <w:color w:val="252424"/>
          <w:sz w:val="36"/>
        </w:rPr>
        <w:t xml:space="preserve"> </w:t>
      </w:r>
      <w:r w:rsidR="007740C4">
        <w:rPr>
          <w:rFonts w:ascii="Segoe UI" w:hAnsi="Segoe UI" w:cs="Segoe UI"/>
          <w:b/>
          <w:color w:val="252424"/>
          <w:sz w:val="36"/>
        </w:rPr>
        <w:t>247</w:t>
      </w:r>
      <w:r w:rsidR="00167886">
        <w:rPr>
          <w:rFonts w:ascii="Segoe UI" w:hAnsi="Segoe UI" w:cs="Segoe UI"/>
          <w:b/>
          <w:color w:val="252424"/>
          <w:sz w:val="36"/>
        </w:rPr>
        <w:t xml:space="preserve"> </w:t>
      </w:r>
      <w:r w:rsidR="007740C4">
        <w:rPr>
          <w:rFonts w:ascii="Segoe UI" w:hAnsi="Segoe UI" w:cs="Segoe UI"/>
          <w:b/>
          <w:color w:val="252424"/>
          <w:sz w:val="36"/>
        </w:rPr>
        <w:t>070</w:t>
      </w:r>
      <w:r w:rsidR="004B4E13">
        <w:rPr>
          <w:rFonts w:ascii="Calibri" w:hAnsi="Calibri" w:cs="Calibri"/>
          <w:color w:val="252424"/>
          <w:sz w:val="40"/>
          <w:szCs w:val="21"/>
          <w:shd w:val="clear" w:color="auto" w:fill="FFFFFF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14:paraId="7A932569" w14:textId="77777777"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14:paraId="7A0F16A4" w14:textId="64C701F3" w:rsidR="0053361B" w:rsidRPr="0053361B" w:rsidRDefault="00AD49D5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Those attending remotely with q</w:t>
      </w:r>
      <w:r w:rsidR="0053361B">
        <w:rPr>
          <w:color w:val="000000"/>
          <w:sz w:val="40"/>
          <w:szCs w:val="24"/>
        </w:rPr>
        <w:t>uestions prior to, and during the mee</w:t>
      </w:r>
      <w:r w:rsidR="00091FB1">
        <w:rPr>
          <w:color w:val="000000"/>
          <w:sz w:val="40"/>
          <w:szCs w:val="24"/>
        </w:rPr>
        <w:t>ting should email</w:t>
      </w:r>
      <w:r>
        <w:rPr>
          <w:color w:val="000000"/>
          <w:sz w:val="40"/>
          <w:szCs w:val="24"/>
        </w:rPr>
        <w:t xml:space="preserve"> </w:t>
      </w:r>
      <w:r w:rsidR="00091FB1">
        <w:rPr>
          <w:color w:val="000000"/>
          <w:sz w:val="40"/>
          <w:szCs w:val="24"/>
        </w:rPr>
        <w:t xml:space="preserve">Summer Luther </w:t>
      </w:r>
      <w:r w:rsidR="0053361B"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 w:rsidR="0053361B"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E9451" w14:textId="77777777"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14:paraId="7BBC7FE4" w14:textId="77777777"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6D047" w14:textId="77777777" w:rsidR="00310A67" w:rsidRDefault="00310A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8FD72" w14:textId="0411DC10" w:rsidR="00517269" w:rsidRDefault="007A7B8C">
    <w:pPr>
      <w:pStyle w:val="Footer"/>
    </w:pPr>
    <w:r>
      <w:t>0</w:t>
    </w:r>
    <w:r w:rsidR="00840C39">
      <w:t>2</w:t>
    </w:r>
    <w:r w:rsidR="00B721ED">
      <w:t>.</w:t>
    </w:r>
    <w:r w:rsidR="00840C39">
      <w:t>12</w:t>
    </w:r>
    <w:r w:rsidR="00B721ED">
      <w:t>.202</w:t>
    </w:r>
    <w:r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CF9F6" w14:textId="77777777" w:rsidR="00310A67" w:rsidRDefault="00310A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198C6" w14:textId="77777777"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14:paraId="407D2BB1" w14:textId="77777777"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F7D79" w14:textId="70AD66D5" w:rsidR="00310A67" w:rsidRDefault="00310A67">
    <w:pPr>
      <w:pStyle w:val="Header"/>
    </w:pPr>
    <w:r>
      <w:rPr>
        <w:noProof/>
      </w:rPr>
      <w:pict w14:anchorId="1FB4A86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4818" type="#_x0000_t136" style="position:absolute;margin-left:0;margin-top:0;width:494.9pt;height:164.95pt;rotation:315;z-index:-251655168;mso-position-horizontal:center;mso-position-horizontal-relative:margin;mso-position-vertical:center;mso-position-vertical-relative:margin" o:allowincell="f" fillcolor="black [3213]" stroked="f">
          <v:textpath style="font-family:&quot;Calibri&quot;;font-size:1pt" string="CANCELLED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92BF5" w14:textId="17FFFE8F" w:rsidR="00310A67" w:rsidRDefault="00310A67">
    <w:pPr>
      <w:pStyle w:val="Header"/>
    </w:pPr>
    <w:r>
      <w:rPr>
        <w:noProof/>
      </w:rPr>
      <w:pict w14:anchorId="243B74E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4819" type="#_x0000_t136" style="position:absolute;margin-left:0;margin-top:0;width:494.9pt;height:164.95pt;rotation:315;z-index:-251653120;mso-position-horizontal:center;mso-position-horizontal-relative:margin;mso-position-vertical:center;mso-position-vertical-relative:margin" o:allowincell="f" fillcolor="black [3213]" stroked="f">
          <v:textpath style="font-family:&quot;Calibri&quot;;font-size:1pt" string="CANCELLED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DCC67" w14:textId="6D1AA58C" w:rsidR="00310A67" w:rsidRDefault="00310A67">
    <w:pPr>
      <w:pStyle w:val="Header"/>
    </w:pPr>
    <w:r>
      <w:rPr>
        <w:noProof/>
      </w:rPr>
      <w:pict w14:anchorId="12449BD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34817" type="#_x0000_t136" style="position:absolute;margin-left:0;margin-top:0;width:494.9pt;height:164.95pt;rotation:315;z-index:-251657216;mso-position-horizontal:center;mso-position-horizontal-relative:margin;mso-position-vertical:center;mso-position-vertical-relative:margin" o:allowincell="f" fillcolor="black [3213]" stroked="f">
          <v:textpath style="font-family:&quot;Calibri&quot;;font-size:1pt" string="CANCELLED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4820"/>
    <o:shapelayout v:ext="edit">
      <o:idmap v:ext="edit" data="3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DA2NjE2NDEyNjNR0lEKTi0uzszPAykwM6gFAJ1x6R0tAAAA"/>
  </w:docVars>
  <w:rsids>
    <w:rsidRoot w:val="00517269"/>
    <w:rsid w:val="00001F22"/>
    <w:rsid w:val="000071AD"/>
    <w:rsid w:val="000135BD"/>
    <w:rsid w:val="000358D4"/>
    <w:rsid w:val="00055AE7"/>
    <w:rsid w:val="00091FB1"/>
    <w:rsid w:val="000935D7"/>
    <w:rsid w:val="00093ABF"/>
    <w:rsid w:val="000A4321"/>
    <w:rsid w:val="00100C19"/>
    <w:rsid w:val="00103D8A"/>
    <w:rsid w:val="00125E08"/>
    <w:rsid w:val="001310FB"/>
    <w:rsid w:val="00145104"/>
    <w:rsid w:val="00167886"/>
    <w:rsid w:val="00184A82"/>
    <w:rsid w:val="00187EFE"/>
    <w:rsid w:val="001B273F"/>
    <w:rsid w:val="001B7DEA"/>
    <w:rsid w:val="001C42ED"/>
    <w:rsid w:val="00252C0E"/>
    <w:rsid w:val="00253C6E"/>
    <w:rsid w:val="00277E18"/>
    <w:rsid w:val="002B1108"/>
    <w:rsid w:val="002B5FA7"/>
    <w:rsid w:val="002C1D56"/>
    <w:rsid w:val="002C2F22"/>
    <w:rsid w:val="002C65C8"/>
    <w:rsid w:val="00310A67"/>
    <w:rsid w:val="00312070"/>
    <w:rsid w:val="00315AD4"/>
    <w:rsid w:val="0034114E"/>
    <w:rsid w:val="003767E4"/>
    <w:rsid w:val="00386E3A"/>
    <w:rsid w:val="003A0208"/>
    <w:rsid w:val="003B0AA0"/>
    <w:rsid w:val="003B7B9E"/>
    <w:rsid w:val="003C4270"/>
    <w:rsid w:val="003F0386"/>
    <w:rsid w:val="00406455"/>
    <w:rsid w:val="004351EF"/>
    <w:rsid w:val="00441AD2"/>
    <w:rsid w:val="00452AD4"/>
    <w:rsid w:val="004644FB"/>
    <w:rsid w:val="004B4E13"/>
    <w:rsid w:val="004C5EA9"/>
    <w:rsid w:val="00507EAB"/>
    <w:rsid w:val="00517269"/>
    <w:rsid w:val="0053361B"/>
    <w:rsid w:val="00562BCA"/>
    <w:rsid w:val="0058706E"/>
    <w:rsid w:val="005A5072"/>
    <w:rsid w:val="005B49DB"/>
    <w:rsid w:val="005D51AA"/>
    <w:rsid w:val="00616BCE"/>
    <w:rsid w:val="006355A0"/>
    <w:rsid w:val="00642B73"/>
    <w:rsid w:val="006517F5"/>
    <w:rsid w:val="00680CA1"/>
    <w:rsid w:val="006F719C"/>
    <w:rsid w:val="0073398A"/>
    <w:rsid w:val="007740C4"/>
    <w:rsid w:val="007A04DF"/>
    <w:rsid w:val="007A7B8C"/>
    <w:rsid w:val="007B42B3"/>
    <w:rsid w:val="007D2B84"/>
    <w:rsid w:val="007E6126"/>
    <w:rsid w:val="00834D4F"/>
    <w:rsid w:val="00840C39"/>
    <w:rsid w:val="00842FE0"/>
    <w:rsid w:val="00862542"/>
    <w:rsid w:val="008C36AB"/>
    <w:rsid w:val="008F6D9B"/>
    <w:rsid w:val="00901168"/>
    <w:rsid w:val="00915211"/>
    <w:rsid w:val="0094291E"/>
    <w:rsid w:val="0098487A"/>
    <w:rsid w:val="00993378"/>
    <w:rsid w:val="0099467B"/>
    <w:rsid w:val="009B5CFF"/>
    <w:rsid w:val="009B6E2D"/>
    <w:rsid w:val="009D0ACA"/>
    <w:rsid w:val="009E3B7C"/>
    <w:rsid w:val="00A349AC"/>
    <w:rsid w:val="00A46D74"/>
    <w:rsid w:val="00A61129"/>
    <w:rsid w:val="00A8343E"/>
    <w:rsid w:val="00AA6B4A"/>
    <w:rsid w:val="00AD49D5"/>
    <w:rsid w:val="00AF7B27"/>
    <w:rsid w:val="00B2474B"/>
    <w:rsid w:val="00B502CF"/>
    <w:rsid w:val="00B721ED"/>
    <w:rsid w:val="00B913CD"/>
    <w:rsid w:val="00BA46B8"/>
    <w:rsid w:val="00C12603"/>
    <w:rsid w:val="00C322FE"/>
    <w:rsid w:val="00C41833"/>
    <w:rsid w:val="00C546E4"/>
    <w:rsid w:val="00C66FDD"/>
    <w:rsid w:val="00CA2FD7"/>
    <w:rsid w:val="00CF0A9F"/>
    <w:rsid w:val="00D33B99"/>
    <w:rsid w:val="00D93236"/>
    <w:rsid w:val="00DC47EF"/>
    <w:rsid w:val="00DC5A1B"/>
    <w:rsid w:val="00E5007F"/>
    <w:rsid w:val="00E516CB"/>
    <w:rsid w:val="00E8528E"/>
    <w:rsid w:val="00E8782B"/>
    <w:rsid w:val="00EA0A6D"/>
    <w:rsid w:val="00EF345B"/>
    <w:rsid w:val="00F0283A"/>
    <w:rsid w:val="00F43141"/>
    <w:rsid w:val="00F73702"/>
    <w:rsid w:val="00F86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20"/>
    <o:shapelayout v:ext="edit">
      <o:idmap v:ext="edit" data="1"/>
    </o:shapelayout>
  </w:shapeDefaults>
  <w:decimalSymbol w:val="."/>
  <w:listSeparator w:val=","/>
  <w14:docId w14:val="4787441D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8</Words>
  <Characters>4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Katie Patti</cp:lastModifiedBy>
  <cp:revision>2</cp:revision>
  <cp:lastPrinted>2024-02-09T21:49:00Z</cp:lastPrinted>
  <dcterms:created xsi:type="dcterms:W3CDTF">2024-02-09T21:50:00Z</dcterms:created>
  <dcterms:modified xsi:type="dcterms:W3CDTF">2024-02-09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191deec15d5f02b7d4dd6aa94265f75806640db8c27a695765dcad5cdad2b9</vt:lpwstr>
  </property>
</Properties>
</file>